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For Diplomat Internship Position at International Diplomatic Mission in Belgium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t xml:space="preserve">Human Resources Department</w:t>
      </w:r>
    </w:p>
    <w:p>
      <w:pPr>
        <w:pStyle w:val="BodyText"/>
      </w:pPr>
      <w:r>
        <w:t xml:space="preserve">Embassy of [Your Country] to the Kingdom of Belgium</w:t>
      </w:r>
    </w:p>
    <w:p>
      <w:pPr>
        <w:pStyle w:val="BodyText"/>
      </w:pPr>
      <w:r>
        <w:t xml:space="preserve">Rue de la Loi / Wetstraat 140</w:t>
      </w:r>
    </w:p>
    <w:p>
      <w:pPr>
        <w:pStyle w:val="BodyText"/>
      </w:pPr>
      <w:r>
        <w:t xml:space="preserve">1040 Brussels, Belgium</w:t>
      </w:r>
    </w:p>
    <w:bookmarkStart w:id="21" w:name="X4656dd85778ac1553c231ed404bf00ae4624378"/>
    <w:p>
      <w:pPr>
        <w:pStyle w:val="Heading2"/>
      </w:pPr>
      <w:r>
        <w:t xml:space="preserve">Subject: Application for Diplomat Internship Program at Embassy of [Your Country] in Belgium Brussels</w:t>
      </w:r>
    </w:p>
    <w:p>
      <w:pPr>
        <w:pStyle w:val="FirstParagraph"/>
      </w:pPr>
      <w:r>
        <w:t xml:space="preserve">Dear Hiring Committee,</w:t>
      </w:r>
    </w:p>
    <w:p>
      <w:pPr>
        <w:pStyle w:val="BodyText"/>
      </w:pPr>
      <w:r>
        <w:t xml:space="preserve">It is with profound enthusiasm that I submit my Internship Application Letter for the Diplomat Internship Program at the Embassy of [Your Country] in Belgium Brussels. As a dedicated student of International Relations with a singular focus on multilateral diplomacy, I have long admired Belgium Brussels as the geopolitical epicenter where global governance takes shape. The opportunity to contribute to your mission within this unparalleled diplomatic environment represents not merely an internship, but a pivotal step toward my aspiration of becoming a professional Diplomat committed to fostering international understanding.</w:t>
      </w:r>
    </w:p>
    <w:p>
      <w:pPr>
        <w:pStyle w:val="BodyText"/>
      </w:pPr>
      <w:r>
        <w:t xml:space="preserve">My academic journey at [Your University] has been meticulously structured around the principles of diplomatic practice. As a double major in International Affairs and Political Science, I have immersed myself in courses covering Conflict Resolution, EU Policy Formation, and International Law – all taught with emphasis on the Brussels nexus of global diplomacy. My undergraduate thesis analyzed NATO-Russia relations through the lens of multilateral negotiation frameworks employed at the European Council headquarters just 20 minutes from your embassy. This research required extensive engagement with primary sources from diplomatic archives in Belgium Brussels, revealing to me how deeply institutional knowledge shapes policy outcomes. I now understand that effective Diplomat work transcends theoretical study; it requires intimate familiarity with the cultural and procedural landscape of institutions like those operating within Belgium Brussels.</w:t>
      </w:r>
    </w:p>
    <w:p>
      <w:pPr>
        <w:pStyle w:val="BodyText"/>
      </w:pPr>
      <w:r>
        <w:t xml:space="preserve">What distinguishes my candidacy is my proactive engagement with the diplomatic ecosystem itself. During a semester abroad at KU Leuven, I participated in the Model European Council simulation hosted at the EU Pavilion in Brussels, where I served as Deputy Secretary-General for Security Affairs. This immersive experience demanded precise understanding of procedural norms within Belgium Brussels' diplomatic corridors – from drafting position papers adhering to EU diplomatic protocols to navigating complex multilateral negotiations between 25 simulated member states. I also volunteered with the International Alert organization in Brussels, assisting in conflict mediation workshops for post-conflict communities across Eastern Europe. These experiences taught me that a true Diplomat must balance analytical rigor with cultural sensitivity – a duality I observe daily at your embassy as it navigates relationships between [Your Country] and the EU institutions.</w:t>
      </w:r>
    </w:p>
    <w:p>
      <w:pPr>
        <w:pStyle w:val="BodyText"/>
      </w:pPr>
      <w:r>
        <w:t xml:space="preserve">My technical skills are equally aligned with modern diplomatic practice. I am proficient in three languages (English, French, and Spanish), enabling direct engagement with European Commission officials during my time at the European Parliament's youth initiative. I possess advanced data analysis capabilities through coursework utilizing GIS mapping for conflict zone assessments – a skill increasingly vital for contemporary Diplomat roles analyzing geopolitical trends. Additionally, I have developed expertise in diplomatic communication tools including Salesforce for stakeholder management and secure diplomatic messaging platforms, all honed during my collaboration with the Belgian-American Chamber of Commerce in Brussels.</w:t>
      </w:r>
    </w:p>
    <w:p>
      <w:pPr>
        <w:pStyle w:val="BodyText"/>
      </w:pPr>
      <w:r>
        <w:t xml:space="preserve">The significance of Belgium Brussels as a diplomatic hub cannot be overstated. This city hosts 15 international organizations including NATO, the EU institutions, and 140 embassies – creating an unmatched environment for learning. I have studied how your embassy specifically contributes to regional stability through initiatives like [Mention specific program if possible, e.g., "the EU-ASEAN Dialogue on Climate Policy"], demonstrating how local action in Belgium Brussels generates global impact. This operational reality is precisely why I seek this internship: to learn from diplomats who transform theoretical frameworks into tangible diplomatic outcomes within the world’s most concentrated diplomatic ecosystem. The opportunity to shadow your Foreign Service Officers during critical moments like the European Council summits or EU-NATO consultations would be invaluable for my development as a future Diplomat.</w:t>
      </w:r>
    </w:p>
    <w:p>
      <w:pPr>
        <w:pStyle w:val="BodyText"/>
      </w:pPr>
      <w:r>
        <w:t xml:space="preserve">My professional philosophy aligns with the core mission of international diplomacy as practiced in Belgium Brussels: that sustainable peace requires nuanced understanding across cultures. During my internship at [Previous Organization], I mediated between local NGOs and municipal authorities in a refugee integration project, resolving conflicts through dialogue – a skill directly transferable to diplomatic contexts where cultural misunderstandings can escalate into crises. I understand that the Diplomat’s greatest asset is not just knowledge of treaties, but the ability to build trust across divides – something I witnessed daily while working with UNHCR colleagues in Brussels.</w:t>
      </w:r>
    </w:p>
    <w:p>
      <w:pPr>
        <w:pStyle w:val="BodyText"/>
      </w:pPr>
      <w:r>
        <w:t xml:space="preserve">I have attached my resume detailing further academic and professional achievements, including leadership roles in [University]’s Model UN team where we won Best Delegation at the 2023 Brussels International Model Congress. My cover letter specifically addresses how my research on EU-African Union trade agreements aligns with your embassy’s current priorities, demonstrating my capacity to contribute immediately upon joining your team in Belgium Brussels.</w:t>
      </w:r>
    </w:p>
    <w:p>
      <w:pPr>
        <w:pStyle w:val="BodyText"/>
      </w:pPr>
      <w:r>
        <w:t xml:space="preserve">As I prepare for this Internship Application Letter, I recognize that diplomacy is not merely a profession but a vocation requiring both intellectual precision and emotional intelligence. The Embassy of [Your Country] in Belgium Brussels represents the ideal environment to cultivate these qualities under seasoned mentors. My goal as a Diplomat is not simply to represent my nation’s interests, but to actively participate in shaping solutions for shared global challenges – from climate change negotiations at the EU level to conflict prevention efforts across our partner regions. I am confident that this internship will provide the essential foundation for me to become a competent and compassionate Diplomat.</w:t>
      </w:r>
    </w:p>
    <w:p>
      <w:pPr>
        <w:pStyle w:val="BodyText"/>
      </w:pPr>
      <w:r>
        <w:t xml:space="preserve">Thank you for considering my application. I welcome the opportunity to discuss how my skills in cross-cultural communication, policy analysis, and diplomatic protocol can support your mission within Belgium Brussels' dynamic diplomatic community. I am available at your earliest convenience for an interview and have attached all required documentation including transcripts and recommendation letters.</w:t>
      </w:r>
    </w:p>
    <w:p>
      <w:pPr>
        <w:pStyle w:val="BodyText"/>
      </w:pPr>
      <w:r>
        <w:t xml:space="preserve">With profound respect for the noble work of diplomacy,</w:t>
      </w:r>
    </w:p>
    <w:p>
      <w:pPr>
        <w:pStyle w:val="BodyText"/>
      </w:pPr>
      <w:r>
        <w:t xml:space="preserve">[Your Full Name]</w:t>
      </w:r>
    </w:p>
    <w:p>
      <w:pPr>
        <w:pStyle w:val="BodyText"/>
      </w:pPr>
      <w:r>
        <w:t xml:space="preserve">[Your University] | [Expected Graduation D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Belgium Brussels</dc:title>
  <dc:creator/>
  <dc:language>en</dc:language>
  <cp:keywords/>
  <dcterms:created xsi:type="dcterms:W3CDTF">2025-12-11T17:24:53Z</dcterms:created>
  <dcterms:modified xsi:type="dcterms:W3CDTF">2025-12-11T17:24:53Z</dcterms:modified>
</cp:coreProperties>
</file>

<file path=docProps/custom.xml><?xml version="1.0" encoding="utf-8"?>
<Properties xmlns="http://schemas.openxmlformats.org/officeDocument/2006/custom-properties" xmlns:vt="http://schemas.openxmlformats.org/officeDocument/2006/docPropsVTypes"/>
</file>